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28E073" w14:textId="3E40953B" w:rsidR="00017CC3" w:rsidRDefault="00017CC3" w:rsidP="00B236B7">
      <w:pPr>
        <w:pStyle w:val="Heading2"/>
        <w:spacing w:line="360" w:lineRule="auto"/>
      </w:pPr>
      <w:bookmarkStart w:id="0" w:name="_Hlk883491"/>
      <w:r>
        <w:t>Output</w:t>
      </w:r>
    </w:p>
    <w:p w14:paraId="4EA9D1AC" w14:textId="353C576C" w:rsidR="00017CC3" w:rsidRDefault="00017CC3" w:rsidP="00017CC3">
      <w:pPr>
        <w:numPr>
          <w:ilvl w:val="0"/>
          <w:numId w:val="5"/>
        </w:numPr>
        <w:spacing w:before="80" w:after="120" w:line="276" w:lineRule="auto"/>
        <w:contextualSpacing/>
      </w:pPr>
      <w:r>
        <w:t xml:space="preserve">The </w:t>
      </w:r>
      <w:r>
        <w:rPr>
          <w:b/>
        </w:rPr>
        <w:t>possible</w:t>
      </w:r>
      <w:r>
        <w:t xml:space="preserve"> outputs are:</w:t>
      </w:r>
    </w:p>
    <w:p w14:paraId="66F2ABCA" w14:textId="6CC11A2D" w:rsidR="00017CC3" w:rsidRDefault="00017CC3" w:rsidP="00017CC3">
      <w:pPr>
        <w:numPr>
          <w:ilvl w:val="1"/>
          <w:numId w:val="5"/>
        </w:numPr>
        <w:spacing w:before="80" w:after="120" w:line="276" w:lineRule="auto"/>
        <w:contextualSpacing/>
      </w:pPr>
      <w:r>
        <w:rPr>
          <w:rStyle w:val="normaltextrun"/>
          <w:rFonts w:ascii="Consolas" w:hAnsi="Consolas"/>
          <w:color w:val="000000"/>
          <w:shd w:val="clear" w:color="auto" w:fill="FFFFFF"/>
        </w:rPr>
        <w:t>"</w:t>
      </w:r>
      <w:r>
        <w:rPr>
          <w:rStyle w:val="normaltextrun"/>
          <w:rFonts w:ascii="Consolas" w:hAnsi="Consolas"/>
          <w:b/>
          <w:bCs/>
          <w:color w:val="000000"/>
          <w:shd w:val="clear" w:color="auto" w:fill="FFFFFF"/>
        </w:rPr>
        <w:t>Coordinates found! {nameOfMountain} -&gt; {geohashcode}</w:t>
      </w:r>
      <w:r>
        <w:rPr>
          <w:rStyle w:val="normaltextrun"/>
          <w:rFonts w:ascii="Consolas" w:hAnsi="Consolas"/>
          <w:color w:val="000000"/>
          <w:shd w:val="clear" w:color="auto" w:fill="FFFFFF"/>
        </w:rPr>
        <w:t>"</w:t>
      </w:r>
    </w:p>
    <w:p w14:paraId="69A2E0CD" w14:textId="3D479514" w:rsidR="00017CC3" w:rsidRPr="00017CC3" w:rsidRDefault="00017CC3" w:rsidP="00017CC3">
      <w:pPr>
        <w:numPr>
          <w:ilvl w:val="1"/>
          <w:numId w:val="5"/>
        </w:numPr>
        <w:spacing w:before="80" w:after="120" w:line="276" w:lineRule="auto"/>
        <w:contextualSpacing/>
        <w:rPr>
          <w:rStyle w:val="normaltextrun"/>
        </w:rPr>
      </w:pPr>
      <w:r>
        <w:rPr>
          <w:rStyle w:val="normaltextrun"/>
          <w:rFonts w:ascii="Consolas" w:hAnsi="Consolas"/>
          <w:color w:val="000000"/>
          <w:shd w:val="clear" w:color="auto" w:fill="FFFFFF"/>
        </w:rPr>
        <w:t>"</w:t>
      </w:r>
      <w:r>
        <w:rPr>
          <w:rStyle w:val="normaltextrun"/>
          <w:rFonts w:ascii="Consolas" w:hAnsi="Consolas"/>
          <w:b/>
          <w:bCs/>
          <w:color w:val="000000"/>
          <w:bdr w:val="none" w:sz="0" w:space="0" w:color="auto" w:frame="1"/>
        </w:rPr>
        <w:t>Nothing found!</w:t>
      </w:r>
      <w:r>
        <w:rPr>
          <w:rStyle w:val="normaltextrun"/>
          <w:rFonts w:ascii="Consolas" w:hAnsi="Consolas"/>
          <w:color w:val="000000"/>
          <w:shd w:val="clear" w:color="auto" w:fill="FFFFFF"/>
        </w:rPr>
        <w:t>"</w:t>
      </w:r>
    </w:p>
    <w:p w14:paraId="209BFC5E" w14:textId="3DED5A1A" w:rsidR="00B236B7" w:rsidRDefault="00B236B7" w:rsidP="00B236B7">
      <w:pPr>
        <w:pStyle w:val="Heading2"/>
        <w:spacing w:line="360" w:lineRule="auto"/>
      </w:pPr>
      <w: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13"/>
        <w:gridCol w:w="5500"/>
      </w:tblGrid>
      <w:tr w:rsidR="00BC6B98" w14:paraId="2F0B7C30" w14:textId="77777777" w:rsidTr="00BC6B98">
        <w:trPr>
          <w:trHeight w:val="445"/>
        </w:trPr>
        <w:tc>
          <w:tcPr>
            <w:tcW w:w="4813" w:type="dxa"/>
            <w:shd w:val="clear" w:color="auto" w:fill="D9D9D9" w:themeFill="background1" w:themeFillShade="D9"/>
          </w:tcPr>
          <w:p w14:paraId="554289CB" w14:textId="77777777" w:rsidR="00BC6B98" w:rsidRPr="004149D0" w:rsidRDefault="00BC6B98" w:rsidP="00F031A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500" w:type="dxa"/>
            <w:shd w:val="clear" w:color="auto" w:fill="D9D9D9" w:themeFill="background1" w:themeFillShade="D9"/>
          </w:tcPr>
          <w:p w14:paraId="74AD14FF" w14:textId="77777777" w:rsidR="00BC6B98" w:rsidRPr="004149D0" w:rsidRDefault="00BC6B98" w:rsidP="00F031A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C6B98" w14:paraId="30DC8A04" w14:textId="77777777" w:rsidTr="002F09D2">
        <w:trPr>
          <w:trHeight w:val="2095"/>
        </w:trPr>
        <w:tc>
          <w:tcPr>
            <w:tcW w:w="4813" w:type="dxa"/>
          </w:tcPr>
          <w:p w14:paraId="197254E6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!@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Ma</w:t>
            </w:r>
            <w:r w:rsidRPr="002F09D2">
              <w:rPr>
                <w:rFonts w:ascii="Consolas" w:eastAsia="Calibri" w:hAnsi="Consolas" w:cstheme="minorHAnsi"/>
                <w:noProof/>
              </w:rPr>
              <w:t>?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na</w:t>
            </w:r>
            <w:r w:rsidRPr="002F09D2">
              <w:rPr>
                <w:rFonts w:ascii="Consolas" w:eastAsia="Calibri" w:hAnsi="Consolas" w:cstheme="minorHAnsi"/>
                <w:noProof/>
              </w:rPr>
              <w:t>?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sl</w:t>
            </w:r>
            <w:r w:rsidRPr="002F09D2">
              <w:rPr>
                <w:rFonts w:ascii="Consolas" w:eastAsia="Calibri" w:hAnsi="Consolas" w:cstheme="minorHAnsi"/>
                <w:noProof/>
              </w:rPr>
              <w:t>!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u</w:t>
            </w:r>
            <w:r w:rsidRPr="002F09D2">
              <w:rPr>
                <w:rFonts w:ascii="Consolas" w:eastAsia="Calibri" w:hAnsi="Consolas" w:cstheme="minorHAnsi"/>
                <w:noProof/>
              </w:rPr>
              <w:t>@=7&lt;&lt;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tv</w:t>
            </w:r>
            <w:r w:rsidRPr="002F09D2">
              <w:rPr>
                <w:rFonts w:ascii="Consolas" w:eastAsia="Calibri" w:hAnsi="Consolas" w:cstheme="minorHAnsi"/>
                <w:noProof/>
              </w:rPr>
              <w:t>58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ycb</w:t>
            </w:r>
            <w:r w:rsidRPr="002F09D2">
              <w:rPr>
                <w:rFonts w:ascii="Consolas" w:eastAsia="Calibri" w:hAnsi="Consolas" w:cstheme="minorHAnsi"/>
                <w:noProof/>
              </w:rPr>
              <w:t>4845</w:t>
            </w:r>
          </w:p>
          <w:p w14:paraId="522FBF70" w14:textId="51225D55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E</w:t>
            </w:r>
            <w:r w:rsidRPr="002F09D2">
              <w:rPr>
                <w:rFonts w:ascii="Consolas" w:eastAsia="Calibri" w:hAnsi="Consolas" w:cstheme="minorHAnsi"/>
                <w:noProof/>
              </w:rPr>
              <w:t>!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ve</w:t>
            </w:r>
            <w:r w:rsidRPr="002F09D2">
              <w:rPr>
                <w:rFonts w:ascii="Consolas" w:eastAsia="Calibri" w:hAnsi="Consolas" w:cstheme="minorHAnsi"/>
                <w:noProof/>
              </w:rPr>
              <w:t>?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rest</w:t>
            </w:r>
            <w:r w:rsidR="00BF1424" w:rsidRPr="002F09D2">
              <w:rPr>
                <w:rFonts w:ascii="Consolas" w:eastAsia="Calibri" w:hAnsi="Consolas" w:cstheme="minorHAnsi"/>
                <w:noProof/>
              </w:rPr>
              <w:t>=.6</w:t>
            </w:r>
            <w:r w:rsidRPr="002F09D2">
              <w:rPr>
                <w:rFonts w:ascii="Consolas" w:eastAsia="Calibri" w:hAnsi="Consolas" w:cstheme="minorHAnsi"/>
                <w:noProof/>
              </w:rPr>
              <w:t>&lt;&lt;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tuvz</w:t>
            </w:r>
            <w:r w:rsidRPr="002F09D2">
              <w:rPr>
                <w:rFonts w:ascii="Consolas" w:eastAsia="Calibri" w:hAnsi="Consolas" w:cstheme="minorHAnsi"/>
                <w:noProof/>
              </w:rPr>
              <w:t>26</w:t>
            </w:r>
          </w:p>
          <w:p w14:paraId="0CD01B42" w14:textId="4AF590EF" w:rsidR="00BC6B98" w:rsidRPr="002F09D2" w:rsidRDefault="006F747D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!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K</w:t>
            </w:r>
            <w:r w:rsidRPr="002F09D2">
              <w:rPr>
                <w:rFonts w:ascii="Consolas" w:eastAsia="Calibri" w:hAnsi="Consolas" w:cstheme="minorHAnsi"/>
                <w:noProof/>
              </w:rPr>
              <w:t>@2.,##$=4&lt;&lt;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tvnd</w:t>
            </w:r>
          </w:p>
          <w:p w14:paraId="26B27836" w14:textId="04BB5EA8" w:rsidR="00BC6B98" w:rsidRPr="002F09D2" w:rsidRDefault="006F747D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!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Shiha</w:t>
            </w:r>
            <w:r w:rsidRPr="002F09D2">
              <w:rPr>
                <w:rFonts w:ascii="Consolas" w:eastAsia="Calibri" w:hAnsi="Consolas" w:cstheme="minorHAnsi"/>
                <w:noProof/>
              </w:rPr>
              <w:t>@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pan</w:t>
            </w:r>
            <w:r w:rsidRPr="002F09D2">
              <w:rPr>
                <w:rFonts w:ascii="Consolas" w:eastAsia="Calibri" w:hAnsi="Consolas" w:cstheme="minorHAnsi"/>
                <w:noProof/>
              </w:rPr>
              <w:t>@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gma</w:t>
            </w:r>
            <w:r w:rsidRPr="002F09D2">
              <w:rPr>
                <w:rFonts w:ascii="Consolas" w:eastAsia="Calibri" w:hAnsi="Consolas" w:cstheme="minorHAnsi"/>
                <w:noProof/>
              </w:rPr>
              <w:t>##</w:t>
            </w:r>
            <w:r w:rsidR="00BC6B98" w:rsidRPr="002F09D2">
              <w:rPr>
                <w:rFonts w:ascii="Consolas" w:eastAsia="Calibri" w:hAnsi="Consolas" w:cstheme="minorHAnsi"/>
                <w:noProof/>
              </w:rPr>
              <w:t>9&lt;&lt;</w:t>
            </w:r>
            <w:r w:rsidR="00BC6B98" w:rsidRPr="002F09D2">
              <w:rPr>
                <w:rFonts w:ascii="Consolas" w:eastAsia="Calibri" w:hAnsi="Consolas" w:cstheme="minorHAnsi"/>
                <w:noProof/>
                <w:lang w:val="en-GB"/>
              </w:rPr>
              <w:t>tgfgegu</w:t>
            </w:r>
            <w:r w:rsidR="00BC6B98" w:rsidRPr="002F09D2">
              <w:rPr>
                <w:rFonts w:ascii="Consolas" w:eastAsia="Calibri" w:hAnsi="Consolas" w:cstheme="minorHAnsi"/>
                <w:noProof/>
              </w:rPr>
              <w:t>67</w:t>
            </w:r>
          </w:p>
          <w:p w14:paraId="27BA832A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en-GB"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!###Anna@pur@na##=16&lt;&lt;tv5dekdz8x11ddkc</w:t>
            </w:r>
          </w:p>
          <w:p w14:paraId="0C261DBC" w14:textId="3946AA0A" w:rsidR="00BC6B98" w:rsidRPr="002F09D2" w:rsidRDefault="00BC6B98" w:rsidP="00BC6B98">
            <w:pPr>
              <w:spacing w:after="0"/>
              <w:rPr>
                <w:rFonts w:ascii="Consolas" w:hAnsi="Consolas" w:cstheme="minorHAnsi"/>
                <w:sz w:val="24"/>
                <w:szCs w:val="24"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Last note</w:t>
            </w:r>
          </w:p>
        </w:tc>
        <w:tc>
          <w:tcPr>
            <w:tcW w:w="5500" w:type="dxa"/>
          </w:tcPr>
          <w:p w14:paraId="710FDF4B" w14:textId="6AE2B3D6" w:rsidR="00571E71" w:rsidRPr="002F09D2" w:rsidRDefault="00571E71" w:rsidP="00571E71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688C5F1C" w14:textId="42BB0082" w:rsidR="00571E71" w:rsidRPr="002F09D2" w:rsidRDefault="00571E71" w:rsidP="00571E71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15DB242A" w14:textId="640E10DA" w:rsidR="00571E71" w:rsidRPr="002F09D2" w:rsidRDefault="00571E71" w:rsidP="00571E71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130717AF" w14:textId="77777777" w:rsidR="00571E71" w:rsidRPr="002F09D2" w:rsidRDefault="00571E71" w:rsidP="00571E71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1412D0AF" w14:textId="2537E2DF" w:rsidR="00BC6B98" w:rsidRPr="002F09D2" w:rsidRDefault="00571E71" w:rsidP="00DF17F1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Coordinates found</w:t>
            </w:r>
            <w:r w:rsidR="00DF17F1" w:rsidRPr="002F09D2">
              <w:rPr>
                <w:rFonts w:ascii="Consolas" w:hAnsi="Consolas" w:cstheme="minorHAnsi"/>
              </w:rPr>
              <w:t>! Annapurna -&gt; tv5dekdz8x11ddkc</w:t>
            </w:r>
          </w:p>
        </w:tc>
      </w:tr>
      <w:tr w:rsidR="00BC6B98" w14:paraId="0E8DE42B" w14:textId="77777777" w:rsidTr="00F031AB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7A77706" w14:textId="77777777" w:rsidR="00BC6B98" w:rsidRDefault="00BC6B98" w:rsidP="00F031AB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1863DE">
              <w:rPr>
                <w:b/>
              </w:rPr>
              <w:t>Comments</w:t>
            </w:r>
          </w:p>
        </w:tc>
      </w:tr>
      <w:tr w:rsidR="00BC6B98" w14:paraId="3DDF4A45" w14:textId="77777777" w:rsidTr="002F09D2">
        <w:trPr>
          <w:trHeight w:val="1398"/>
        </w:trPr>
        <w:tc>
          <w:tcPr>
            <w:tcW w:w="10313" w:type="dxa"/>
            <w:gridSpan w:val="2"/>
          </w:tcPr>
          <w:p w14:paraId="38D17CD5" w14:textId="77777777" w:rsidR="00BC6B98" w:rsidRDefault="00BC6B98" w:rsidP="00BC6B98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The first line is invalid, because the length – </w:t>
            </w:r>
            <w:r w:rsidRPr="0084193A">
              <w:rPr>
                <w:rFonts w:cstheme="minorHAnsi"/>
                <w:b/>
                <w:lang w:val="en-US"/>
              </w:rPr>
              <w:t>7</w:t>
            </w:r>
            <w:r>
              <w:rPr>
                <w:rFonts w:cstheme="minorHAnsi"/>
                <w:lang w:val="en-US"/>
              </w:rPr>
              <w:t xml:space="preserve">, </w:t>
            </w:r>
            <w:r w:rsidRPr="0084193A">
              <w:rPr>
                <w:rFonts w:cstheme="minorHAnsi"/>
                <w:b/>
                <w:lang w:val="en-US"/>
              </w:rPr>
              <w:t>doesn't</w:t>
            </w:r>
            <w:r>
              <w:rPr>
                <w:rFonts w:cstheme="minorHAnsi"/>
                <w:lang w:val="en-US"/>
              </w:rPr>
              <w:t xml:space="preserve"> </w:t>
            </w:r>
            <w:r w:rsidRPr="0084193A">
              <w:rPr>
                <w:rFonts w:cstheme="minorHAnsi"/>
                <w:b/>
                <w:lang w:val="en-US"/>
              </w:rPr>
              <w:t>match</w:t>
            </w:r>
            <w:r>
              <w:rPr>
                <w:rFonts w:cstheme="minorHAnsi"/>
                <w:lang w:val="en-US"/>
              </w:rPr>
              <w:t xml:space="preserve"> the </w:t>
            </w:r>
            <w:r w:rsidRPr="0084193A">
              <w:rPr>
                <w:rFonts w:cstheme="minorHAnsi"/>
                <w:b/>
                <w:lang w:val="en-US"/>
              </w:rPr>
              <w:t>length</w:t>
            </w:r>
            <w:r>
              <w:rPr>
                <w:rFonts w:cstheme="minorHAnsi"/>
                <w:lang w:val="en-US"/>
              </w:rPr>
              <w:t xml:space="preserve"> of the </w:t>
            </w:r>
            <w:r w:rsidRPr="0084193A">
              <w:rPr>
                <w:rFonts w:cstheme="minorHAnsi"/>
                <w:b/>
                <w:lang w:val="en-US"/>
              </w:rPr>
              <w:t>code</w:t>
            </w:r>
            <w:r>
              <w:rPr>
                <w:rFonts w:cstheme="minorHAnsi"/>
                <w:lang w:val="en-US"/>
              </w:rPr>
              <w:t>.</w:t>
            </w:r>
          </w:p>
          <w:p w14:paraId="201A4372" w14:textId="1083B0E6" w:rsidR="00BC6B98" w:rsidRDefault="00BC6B98" w:rsidP="00BC6B98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second line is</w:t>
            </w:r>
            <w:r w:rsidR="006F747D">
              <w:rPr>
                <w:rFonts w:cstheme="minorHAnsi"/>
                <w:lang w:val="en-US"/>
              </w:rPr>
              <w:t xml:space="preserve"> invalid because the </w:t>
            </w:r>
            <w:r w:rsidR="006F747D" w:rsidRPr="0084193A">
              <w:rPr>
                <w:rFonts w:cstheme="minorHAnsi"/>
                <w:b/>
                <w:lang w:val="en-US"/>
              </w:rPr>
              <w:t>length</w:t>
            </w:r>
            <w:r w:rsidR="006F747D">
              <w:rPr>
                <w:rFonts w:cstheme="minorHAnsi"/>
                <w:lang w:val="en-US"/>
              </w:rPr>
              <w:t xml:space="preserve"> should </w:t>
            </w:r>
            <w:r w:rsidR="002F09D2">
              <w:rPr>
                <w:rFonts w:cstheme="minorHAnsi"/>
                <w:lang w:val="en-US"/>
              </w:rPr>
              <w:t>consist</w:t>
            </w:r>
            <w:r w:rsidR="00BF1424">
              <w:rPr>
                <w:rFonts w:cstheme="minorHAnsi"/>
                <w:b/>
                <w:lang w:val="en-US"/>
              </w:rPr>
              <w:t xml:space="preserve"> only </w:t>
            </w:r>
            <w:r w:rsidR="00BF1424" w:rsidRPr="00BF1424">
              <w:rPr>
                <w:rFonts w:cstheme="minorHAnsi"/>
                <w:lang w:val="en-US"/>
              </w:rPr>
              <w:t>of</w:t>
            </w:r>
            <w:r w:rsidR="00BF1424">
              <w:rPr>
                <w:rFonts w:cstheme="minorHAnsi"/>
                <w:b/>
                <w:lang w:val="en-US"/>
              </w:rPr>
              <w:t xml:space="preserve"> numbers</w:t>
            </w:r>
            <w:r w:rsidR="006F747D">
              <w:rPr>
                <w:rFonts w:cstheme="minorHAnsi"/>
                <w:lang w:val="en-US"/>
              </w:rPr>
              <w:t>.</w:t>
            </w:r>
          </w:p>
          <w:p w14:paraId="0ABA74CC" w14:textId="7C38262E" w:rsidR="006F747D" w:rsidRDefault="006F747D" w:rsidP="00BC6B98">
            <w:pPr>
              <w:spacing w:after="0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The third line is invalid because the name contains </w:t>
            </w:r>
            <w:r w:rsidRPr="0084193A">
              <w:rPr>
                <w:rFonts w:cstheme="minorHAnsi"/>
                <w:b/>
                <w:lang w:val="en-US"/>
              </w:rPr>
              <w:t>symbols</w:t>
            </w:r>
            <w:r>
              <w:rPr>
                <w:rFonts w:cstheme="minorHAnsi"/>
                <w:lang w:val="en-US"/>
              </w:rPr>
              <w:t xml:space="preserve"> that are </w:t>
            </w:r>
            <w:r w:rsidRPr="0084193A">
              <w:rPr>
                <w:rFonts w:cstheme="minorHAnsi"/>
                <w:b/>
                <w:lang w:val="en-US"/>
              </w:rPr>
              <w:t>not</w:t>
            </w:r>
            <w:r>
              <w:rPr>
                <w:rFonts w:cstheme="minorHAnsi"/>
                <w:lang w:val="en-US"/>
              </w:rPr>
              <w:t xml:space="preserve"> allowed – </w:t>
            </w:r>
            <w:r w:rsidRPr="006F747D">
              <w:rPr>
                <w:rFonts w:cstheme="minorHAnsi"/>
                <w:b/>
                <w:lang w:val="en-US"/>
              </w:rPr>
              <w:t>".", ",".</w:t>
            </w:r>
          </w:p>
          <w:p w14:paraId="42148196" w14:textId="3503345F" w:rsidR="006F747D" w:rsidRDefault="006F747D" w:rsidP="00BC6B98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fo</w:t>
            </w:r>
            <w:r w:rsidR="002F09D2">
              <w:rPr>
                <w:rFonts w:cstheme="minorHAnsi"/>
                <w:lang w:val="en-US"/>
              </w:rPr>
              <w:t>u</w:t>
            </w:r>
            <w:r>
              <w:rPr>
                <w:rFonts w:cstheme="minorHAnsi"/>
                <w:lang w:val="en-US"/>
              </w:rPr>
              <w:t xml:space="preserve">rth line is invalid because the </w:t>
            </w:r>
            <w:r w:rsidRPr="0084193A">
              <w:rPr>
                <w:rFonts w:cstheme="minorHAnsi"/>
                <w:b/>
                <w:lang w:val="en-US"/>
              </w:rPr>
              <w:t>"="</w:t>
            </w:r>
            <w:r>
              <w:rPr>
                <w:rFonts w:cstheme="minorHAnsi"/>
                <w:lang w:val="en-US"/>
              </w:rPr>
              <w:t xml:space="preserve"> </w:t>
            </w:r>
            <w:bookmarkStart w:id="1" w:name="_GoBack"/>
            <w:bookmarkEnd w:id="1"/>
            <w:r>
              <w:rPr>
                <w:rFonts w:cstheme="minorHAnsi"/>
                <w:lang w:val="en-US"/>
              </w:rPr>
              <w:t xml:space="preserve">sign </w:t>
            </w:r>
            <w:r w:rsidRPr="0084193A">
              <w:rPr>
                <w:rFonts w:cstheme="minorHAnsi"/>
                <w:lang w:val="en-US"/>
              </w:rPr>
              <w:t>before</w:t>
            </w:r>
            <w:r>
              <w:rPr>
                <w:rFonts w:cstheme="minorHAnsi"/>
                <w:lang w:val="en-US"/>
              </w:rPr>
              <w:t xml:space="preserve"> the length is </w:t>
            </w:r>
            <w:r w:rsidRPr="0084193A">
              <w:rPr>
                <w:rFonts w:cstheme="minorHAnsi"/>
                <w:b/>
                <w:lang w:val="en-US"/>
              </w:rPr>
              <w:t>missing</w:t>
            </w:r>
            <w:r>
              <w:rPr>
                <w:rFonts w:cstheme="minorHAnsi"/>
                <w:lang w:val="en-US"/>
              </w:rPr>
              <w:t>.</w:t>
            </w:r>
          </w:p>
          <w:p w14:paraId="3584ACA0" w14:textId="4D5EF172" w:rsidR="006F747D" w:rsidRPr="00BC6B98" w:rsidRDefault="006F747D" w:rsidP="00BC6B98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fifth line is valid, so we print the appropriate message.</w:t>
            </w:r>
          </w:p>
        </w:tc>
      </w:tr>
      <w:tr w:rsidR="00BC6B98" w14:paraId="0795411F" w14:textId="77777777" w:rsidTr="002F09D2">
        <w:trPr>
          <w:trHeight w:val="70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3A31123B" w14:textId="77777777" w:rsidR="00BC6B98" w:rsidRPr="00176DCB" w:rsidRDefault="00BC6B98" w:rsidP="00F031AB">
            <w:pPr>
              <w:jc w:val="center"/>
              <w:rPr>
                <w:rFonts w:cstheme="minorHAnsi"/>
                <w:sz w:val="20"/>
                <w:lang w:val="en-US"/>
              </w:rPr>
            </w:pPr>
          </w:p>
        </w:tc>
      </w:tr>
      <w:tr w:rsidR="00BC6B98" w14:paraId="348C8BD6" w14:textId="77777777" w:rsidTr="002F09D2">
        <w:trPr>
          <w:trHeight w:val="1697"/>
        </w:trPr>
        <w:tc>
          <w:tcPr>
            <w:tcW w:w="4813" w:type="dxa"/>
          </w:tcPr>
          <w:p w14:paraId="60078FD0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Ka</w:t>
            </w:r>
            <w:r w:rsidRPr="002F09D2">
              <w:rPr>
                <w:rFonts w:ascii="Consolas" w:eastAsia="Calibri" w:hAnsi="Consolas" w:cstheme="minorHAnsi"/>
                <w:noProof/>
              </w:rPr>
              <w:t>?!#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nch</w:t>
            </w:r>
            <w:r w:rsidRPr="002F09D2">
              <w:rPr>
                <w:rFonts w:ascii="Consolas" w:eastAsia="Calibri" w:hAnsi="Consolas" w:cstheme="minorHAnsi"/>
                <w:noProof/>
              </w:rPr>
              <w:t>@@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en</w:t>
            </w:r>
            <w:r w:rsidRPr="002F09D2">
              <w:rPr>
                <w:rFonts w:ascii="Consolas" w:eastAsia="Calibri" w:hAnsi="Consolas" w:cstheme="minorHAnsi"/>
                <w:noProof/>
              </w:rPr>
              <w:t>@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ju</w:t>
            </w:r>
            <w:r w:rsidRPr="002F09D2">
              <w:rPr>
                <w:rFonts w:ascii="Consolas" w:eastAsia="Calibri" w:hAnsi="Consolas" w:cstheme="minorHAnsi"/>
                <w:noProof/>
              </w:rPr>
              <w:t>##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nga</w:t>
            </w:r>
            <w:r w:rsidRPr="002F09D2">
              <w:rPr>
                <w:rFonts w:ascii="Consolas" w:eastAsia="Calibri" w:hAnsi="Consolas" w:cstheme="minorHAnsi"/>
                <w:noProof/>
              </w:rPr>
              <w:t>@=3&lt;&lt;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thfbghvn</w:t>
            </w:r>
          </w:p>
          <w:p w14:paraId="1D250837" w14:textId="71CD8661" w:rsidR="00BC6B98" w:rsidRPr="002F09D2" w:rsidRDefault="007A6741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=9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Cho</w:t>
            </w:r>
            <w:r w:rsidRPr="002F09D2">
              <w:rPr>
                <w:rFonts w:ascii="Consolas" w:eastAsia="Calibri" w:hAnsi="Consolas" w:cstheme="minorHAnsi"/>
                <w:noProof/>
              </w:rPr>
              <w:t>?</w:t>
            </w:r>
            <w:r w:rsidR="00BC6B98" w:rsidRPr="002F09D2">
              <w:rPr>
                <w:rFonts w:ascii="Consolas" w:eastAsia="Calibri" w:hAnsi="Consolas" w:cstheme="minorHAnsi"/>
                <w:noProof/>
              </w:rPr>
              <w:t>@#</w:t>
            </w:r>
            <w:r w:rsidR="00BC6B98" w:rsidRPr="002F09D2">
              <w:rPr>
                <w:rFonts w:ascii="Consolas" w:eastAsia="Calibri" w:hAnsi="Consolas" w:cstheme="minorHAnsi"/>
                <w:noProof/>
                <w:lang w:val="en-GB"/>
              </w:rPr>
              <w:t>Oyu</w:t>
            </w:r>
            <w:r w:rsidR="00BC6B98" w:rsidRPr="002F09D2">
              <w:rPr>
                <w:rFonts w:ascii="Consolas" w:eastAsia="Calibri" w:hAnsi="Consolas" w:cstheme="minorHAnsi"/>
                <w:noProof/>
              </w:rPr>
              <w:t>&lt;&lt;</w:t>
            </w:r>
            <w:r w:rsidR="00BC6B98" w:rsidRPr="002F09D2">
              <w:rPr>
                <w:rFonts w:ascii="Consolas" w:eastAsia="Calibri" w:hAnsi="Consolas" w:cstheme="minorHAnsi"/>
                <w:noProof/>
                <w:lang w:val="en-GB"/>
              </w:rPr>
              <w:t>thvb</w:t>
            </w:r>
            <w:r w:rsidR="00BC6B98" w:rsidRPr="002F09D2">
              <w:rPr>
                <w:rFonts w:ascii="Consolas" w:eastAsia="Calibri" w:hAnsi="Consolas" w:cstheme="minorHAnsi"/>
                <w:noProof/>
              </w:rPr>
              <w:t>7</w:t>
            </w:r>
            <w:r w:rsidR="00BC6B98" w:rsidRPr="002F09D2">
              <w:rPr>
                <w:rFonts w:ascii="Consolas" w:eastAsia="Calibri" w:hAnsi="Consolas" w:cstheme="minorHAnsi"/>
                <w:noProof/>
                <w:lang w:val="en-GB"/>
              </w:rPr>
              <w:t>ydht</w:t>
            </w:r>
          </w:p>
          <w:p w14:paraId="30B8DDCE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Nan</w:t>
            </w:r>
            <w:r w:rsidRPr="002F09D2">
              <w:rPr>
                <w:rFonts w:ascii="Consolas" w:eastAsia="Calibri" w:hAnsi="Consolas" w:cstheme="minorHAnsi"/>
                <w:noProof/>
              </w:rPr>
              <w:t>??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ga</w:t>
            </w:r>
            <w:r w:rsidRPr="002F09D2">
              <w:rPr>
                <w:rFonts w:ascii="Consolas" w:eastAsia="Calibri" w:hAnsi="Consolas" w:cstheme="minorHAnsi"/>
                <w:noProof/>
              </w:rPr>
              <w:t>#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Par</w:t>
            </w:r>
            <w:r w:rsidRPr="002F09D2">
              <w:rPr>
                <w:rFonts w:ascii="Consolas" w:eastAsia="Calibri" w:hAnsi="Consolas" w:cstheme="minorHAnsi"/>
                <w:noProof/>
              </w:rPr>
              <w:t>!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ba</w:t>
            </w:r>
            <w:r w:rsidRPr="002F09D2">
              <w:rPr>
                <w:rFonts w:ascii="Consolas" w:eastAsia="Calibri" w:hAnsi="Consolas" w:cstheme="minorHAnsi"/>
                <w:noProof/>
              </w:rPr>
              <w:t>!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t</w:t>
            </w:r>
            <w:r w:rsidRPr="002F09D2">
              <w:rPr>
                <w:rFonts w:ascii="Consolas" w:eastAsia="Calibri" w:hAnsi="Consolas" w:cstheme="minorHAnsi"/>
                <w:noProof/>
              </w:rPr>
              <w:t>?=16&lt;&lt;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twm</w:t>
            </w:r>
            <w:r w:rsidRPr="002F09D2">
              <w:rPr>
                <w:rFonts w:ascii="Consolas" w:eastAsia="Calibri" w:hAnsi="Consolas" w:cstheme="minorHAnsi"/>
                <w:noProof/>
              </w:rPr>
              <w:t>03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q</w:t>
            </w:r>
            <w:r w:rsidRPr="002F09D2">
              <w:rPr>
                <w:rFonts w:ascii="Consolas" w:eastAsia="Calibri" w:hAnsi="Consolas" w:cstheme="minorHAnsi"/>
                <w:noProof/>
              </w:rPr>
              <w:t>2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rx</w:t>
            </w:r>
            <w:r w:rsidRPr="002F09D2">
              <w:rPr>
                <w:rFonts w:ascii="Consolas" w:eastAsia="Calibri" w:hAnsi="Consolas" w:cstheme="minorHAnsi"/>
                <w:noProof/>
              </w:rPr>
              <w:t>5</w:t>
            </w: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hpmyr</w:t>
            </w:r>
            <w:r w:rsidRPr="002F09D2">
              <w:rPr>
                <w:rFonts w:ascii="Consolas" w:eastAsia="Calibri" w:hAnsi="Consolas" w:cstheme="minorHAnsi"/>
                <w:noProof/>
              </w:rPr>
              <w:t>6</w:t>
            </w:r>
          </w:p>
          <w:p w14:paraId="3F21E7AD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en-GB"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Dhau??la#gi@ri?!#=3&lt;&lt;bvnfhrtiuy</w:t>
            </w:r>
          </w:p>
          <w:p w14:paraId="3D3F3E21" w14:textId="12C1A866" w:rsidR="00BC6B98" w:rsidRPr="002F09D2" w:rsidRDefault="00BC6B98" w:rsidP="00BC6B98">
            <w:pPr>
              <w:spacing w:after="0"/>
              <w:rPr>
                <w:rFonts w:ascii="Consolas" w:hAnsi="Consolas" w:cstheme="minorHAnsi"/>
                <w:sz w:val="24"/>
                <w:szCs w:val="24"/>
              </w:rPr>
            </w:pPr>
            <w:r w:rsidRPr="002F09D2">
              <w:rPr>
                <w:rFonts w:ascii="Consolas" w:eastAsia="Calibri" w:hAnsi="Consolas" w:cstheme="minorHAnsi"/>
                <w:noProof/>
                <w:lang w:val="en-GB"/>
              </w:rPr>
              <w:t>Last note</w:t>
            </w:r>
          </w:p>
        </w:tc>
        <w:tc>
          <w:tcPr>
            <w:tcW w:w="5500" w:type="dxa"/>
          </w:tcPr>
          <w:p w14:paraId="4D2BE358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Nothing found!</w:t>
            </w:r>
          </w:p>
          <w:p w14:paraId="2A59EA03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Nothing found!</w:t>
            </w:r>
          </w:p>
          <w:p w14:paraId="200119A3" w14:textId="77777777" w:rsidR="00BC6B98" w:rsidRPr="002F09D2" w:rsidRDefault="00BC6B98" w:rsidP="00BC6B98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Coordinates found! NangaParbat -&gt; twm03q2rx5hpmyr6</w:t>
            </w:r>
          </w:p>
          <w:p w14:paraId="3DEC7D37" w14:textId="12F78A7E" w:rsidR="00BC6B98" w:rsidRPr="002F09D2" w:rsidRDefault="00BC6B98" w:rsidP="00BC6B98">
            <w:pPr>
              <w:spacing w:after="0"/>
              <w:rPr>
                <w:rFonts w:ascii="Consolas" w:hAnsi="Consolas" w:cstheme="minorHAnsi"/>
                <w:sz w:val="24"/>
                <w:szCs w:val="24"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Nothing found!</w:t>
            </w:r>
          </w:p>
        </w:tc>
      </w:tr>
    </w:tbl>
    <w:bookmarkEnd w:id="0"/>
    <w:p w14:paraId="578D0CA9" w14:textId="17FDB99A" w:rsidR="007F0EB4" w:rsidRDefault="007F0EB4" w:rsidP="007F0EB4">
      <w:pPr>
        <w:pStyle w:val="Heading2"/>
        <w:spacing w:line="360" w:lineRule="auto"/>
      </w:pPr>
      <w: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176"/>
        <w:gridCol w:w="5137"/>
      </w:tblGrid>
      <w:tr w:rsidR="007F0EB4" w14:paraId="47FA0781" w14:textId="77777777" w:rsidTr="00706183">
        <w:trPr>
          <w:trHeight w:val="445"/>
        </w:trPr>
        <w:tc>
          <w:tcPr>
            <w:tcW w:w="4813" w:type="dxa"/>
            <w:shd w:val="clear" w:color="auto" w:fill="D9D9D9" w:themeFill="background1" w:themeFillShade="D9"/>
          </w:tcPr>
          <w:p w14:paraId="592B911A" w14:textId="77777777" w:rsidR="007F0EB4" w:rsidRPr="004149D0" w:rsidRDefault="007F0EB4" w:rsidP="0070618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500" w:type="dxa"/>
            <w:shd w:val="clear" w:color="auto" w:fill="D9D9D9" w:themeFill="background1" w:themeFillShade="D9"/>
          </w:tcPr>
          <w:p w14:paraId="776A66E3" w14:textId="77777777" w:rsidR="007F0EB4" w:rsidRPr="004149D0" w:rsidRDefault="007F0EB4" w:rsidP="00706183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7F0EB4" w14:paraId="1F755974" w14:textId="77777777" w:rsidTr="00706183">
        <w:trPr>
          <w:trHeight w:val="2095"/>
        </w:trPr>
        <w:tc>
          <w:tcPr>
            <w:tcW w:w="4813" w:type="dxa"/>
          </w:tcPr>
          <w:p w14:paraId="5DFEAF36" w14:textId="093ED33E" w:rsidR="007F0EB4" w:rsidRPr="007F0EB4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eastAsia="Calibri" w:hAnsi="Consolas" w:cstheme="minorHAnsi"/>
                <w:noProof/>
              </w:rPr>
              <w:t>([</w:t>
            </w: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</w:rPr>
              <w:t>!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Ma</w:t>
            </w:r>
            <w:r w:rsidRPr="007F0EB4">
              <w:rPr>
                <w:rFonts w:ascii="Consolas" w:eastAsia="Calibri" w:hAnsi="Consolas" w:cstheme="minorHAnsi"/>
                <w:noProof/>
              </w:rPr>
              <w:t>?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na</w:t>
            </w:r>
            <w:r w:rsidRPr="007F0EB4">
              <w:rPr>
                <w:rFonts w:ascii="Consolas" w:eastAsia="Calibri" w:hAnsi="Consolas" w:cstheme="minorHAnsi"/>
                <w:noProof/>
              </w:rPr>
              <w:t>?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sl</w:t>
            </w:r>
            <w:r w:rsidRPr="007F0EB4">
              <w:rPr>
                <w:rFonts w:ascii="Consolas" w:eastAsia="Calibri" w:hAnsi="Consolas" w:cstheme="minorHAnsi"/>
                <w:noProof/>
              </w:rPr>
              <w:t>!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u</w:t>
            </w:r>
            <w:r w:rsidRPr="007F0EB4">
              <w:rPr>
                <w:rFonts w:ascii="Consolas" w:eastAsia="Calibri" w:hAnsi="Consolas" w:cstheme="minorHAnsi"/>
                <w:noProof/>
              </w:rPr>
              <w:t>@=7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v</w:t>
            </w:r>
            <w:r w:rsidRPr="007F0EB4">
              <w:rPr>
                <w:rFonts w:ascii="Consolas" w:eastAsia="Calibri" w:hAnsi="Consolas" w:cstheme="minorHAnsi"/>
                <w:noProof/>
              </w:rPr>
              <w:t>58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ycb</w:t>
            </w:r>
            <w:r w:rsidRPr="007F0EB4">
              <w:rPr>
                <w:rFonts w:ascii="Consolas" w:eastAsia="Calibri" w:hAnsi="Consolas" w:cstheme="minorHAnsi"/>
                <w:noProof/>
              </w:rPr>
              <w:t>4845</w:t>
            </w:r>
            <w:r w:rsidRPr="007F0EB4">
              <w:rPr>
                <w:rFonts w:ascii="Consolas" w:hAnsi="Consolas"/>
              </w:rPr>
              <w:t>",</w:t>
            </w:r>
          </w:p>
          <w:p w14:paraId="0E94922C" w14:textId="3D0D9278" w:rsidR="007F0EB4" w:rsidRPr="00017CC3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E</w:t>
            </w:r>
            <w:r w:rsidRPr="007F0EB4">
              <w:rPr>
                <w:rFonts w:ascii="Consolas" w:eastAsia="Calibri" w:hAnsi="Consolas" w:cstheme="minorHAnsi"/>
                <w:noProof/>
              </w:rPr>
              <w:t>!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ve</w:t>
            </w:r>
            <w:r w:rsidRPr="007F0EB4">
              <w:rPr>
                <w:rFonts w:ascii="Consolas" w:eastAsia="Calibri" w:hAnsi="Consolas" w:cstheme="minorHAnsi"/>
                <w:noProof/>
              </w:rPr>
              <w:t>?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rest</w:t>
            </w:r>
            <w:r w:rsidRPr="007F0EB4">
              <w:rPr>
                <w:rFonts w:ascii="Consolas" w:eastAsia="Calibri" w:hAnsi="Consolas" w:cstheme="minorHAnsi"/>
                <w:noProof/>
              </w:rPr>
              <w:t>=.6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uvz</w:t>
            </w:r>
            <w:r w:rsidRPr="007F0EB4">
              <w:rPr>
                <w:rFonts w:ascii="Consolas" w:eastAsia="Calibri" w:hAnsi="Consolas" w:cstheme="minorHAnsi"/>
                <w:noProof/>
              </w:rPr>
              <w:t>26</w:t>
            </w: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hAnsi="Consolas"/>
              </w:rPr>
              <w:t>,</w:t>
            </w:r>
          </w:p>
          <w:p w14:paraId="74B85682" w14:textId="01B8431F" w:rsidR="007F0EB4" w:rsidRPr="00017CC3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</w:rPr>
              <w:t>!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K</w:t>
            </w:r>
            <w:r w:rsidRPr="007F0EB4">
              <w:rPr>
                <w:rFonts w:ascii="Consolas" w:eastAsia="Calibri" w:hAnsi="Consolas" w:cstheme="minorHAnsi"/>
                <w:noProof/>
              </w:rPr>
              <w:t>@2.,##$=4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vnd</w:t>
            </w: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hAnsi="Consolas"/>
              </w:rPr>
              <w:t>,</w:t>
            </w:r>
          </w:p>
          <w:p w14:paraId="5EDB9FBA" w14:textId="6FAC8C29" w:rsidR="007F0EB4" w:rsidRPr="00017CC3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</w:rPr>
              <w:t>!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Shiha</w:t>
            </w:r>
            <w:r w:rsidRPr="007F0EB4">
              <w:rPr>
                <w:rFonts w:ascii="Consolas" w:eastAsia="Calibri" w:hAnsi="Consolas" w:cstheme="minorHAnsi"/>
                <w:noProof/>
              </w:rPr>
              <w:t>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pan</w:t>
            </w:r>
            <w:r w:rsidRPr="007F0EB4">
              <w:rPr>
                <w:rFonts w:ascii="Consolas" w:eastAsia="Calibri" w:hAnsi="Consolas" w:cstheme="minorHAnsi"/>
                <w:noProof/>
              </w:rPr>
              <w:t>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gma</w:t>
            </w:r>
            <w:r w:rsidRPr="007F0EB4">
              <w:rPr>
                <w:rFonts w:ascii="Consolas" w:eastAsia="Calibri" w:hAnsi="Consolas" w:cstheme="minorHAnsi"/>
                <w:noProof/>
              </w:rPr>
              <w:t>##9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gfgegu</w:t>
            </w:r>
            <w:r w:rsidRPr="007F0EB4">
              <w:rPr>
                <w:rFonts w:ascii="Consolas" w:eastAsia="Calibri" w:hAnsi="Consolas" w:cstheme="minorHAnsi"/>
                <w:noProof/>
              </w:rPr>
              <w:t>67</w:t>
            </w: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hAnsi="Consolas"/>
              </w:rPr>
              <w:t>,</w:t>
            </w:r>
          </w:p>
          <w:p w14:paraId="2A8B8EFE" w14:textId="08DDBB64" w:rsidR="007F0EB4" w:rsidRPr="00017CC3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eastAsia="Calibri" w:hAnsi="Consolas" w:cstheme="minorHAnsi"/>
                <w:noProof/>
              </w:rPr>
              <w:t>!###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Anna</w:t>
            </w:r>
            <w:r w:rsidRPr="00017CC3">
              <w:rPr>
                <w:rFonts w:ascii="Consolas" w:eastAsia="Calibri" w:hAnsi="Consolas" w:cstheme="minorHAnsi"/>
                <w:noProof/>
              </w:rPr>
              <w:t>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pur</w:t>
            </w:r>
            <w:r w:rsidRPr="00017CC3">
              <w:rPr>
                <w:rFonts w:ascii="Consolas" w:eastAsia="Calibri" w:hAnsi="Consolas" w:cstheme="minorHAnsi"/>
                <w:noProof/>
              </w:rPr>
              <w:t>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na</w:t>
            </w:r>
            <w:r w:rsidRPr="00017CC3">
              <w:rPr>
                <w:rFonts w:ascii="Consolas" w:eastAsia="Calibri" w:hAnsi="Consolas" w:cstheme="minorHAnsi"/>
                <w:noProof/>
              </w:rPr>
              <w:t>##=16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v</w:t>
            </w:r>
            <w:r w:rsidRPr="00017CC3">
              <w:rPr>
                <w:rFonts w:ascii="Consolas" w:eastAsia="Calibri" w:hAnsi="Consolas" w:cstheme="minorHAnsi"/>
                <w:noProof/>
              </w:rPr>
              <w:t>5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dekdz</w:t>
            </w:r>
            <w:r w:rsidRPr="00017CC3">
              <w:rPr>
                <w:rFonts w:ascii="Consolas" w:eastAsia="Calibri" w:hAnsi="Consolas" w:cstheme="minorHAnsi"/>
                <w:noProof/>
              </w:rPr>
              <w:t>8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x</w:t>
            </w:r>
            <w:r w:rsidRPr="00017CC3">
              <w:rPr>
                <w:rFonts w:ascii="Consolas" w:eastAsia="Calibri" w:hAnsi="Consolas" w:cstheme="minorHAnsi"/>
                <w:noProof/>
              </w:rPr>
              <w:t>11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ddkc</w:t>
            </w: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hAnsi="Consolas"/>
              </w:rPr>
              <w:t>,</w:t>
            </w:r>
          </w:p>
          <w:p w14:paraId="46F979BE" w14:textId="0238F742" w:rsidR="007F0EB4" w:rsidRPr="007F0EB4" w:rsidRDefault="007F0EB4" w:rsidP="00706183">
            <w:pPr>
              <w:spacing w:after="0"/>
              <w:rPr>
                <w:rFonts w:ascii="Consolas" w:hAnsi="Consolas" w:cstheme="minorHAnsi"/>
                <w:sz w:val="24"/>
                <w:szCs w:val="24"/>
                <w:lang w:val="en-US"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Last note</w:t>
            </w: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hAnsi="Consolas"/>
                <w:lang w:val="en-US"/>
              </w:rPr>
              <w:t>])</w:t>
            </w:r>
          </w:p>
        </w:tc>
        <w:tc>
          <w:tcPr>
            <w:tcW w:w="5500" w:type="dxa"/>
          </w:tcPr>
          <w:p w14:paraId="6BC05533" w14:textId="77777777" w:rsidR="007F0EB4" w:rsidRPr="002F09D2" w:rsidRDefault="007F0EB4" w:rsidP="00706183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4C9163F0" w14:textId="77777777" w:rsidR="007F0EB4" w:rsidRPr="002F09D2" w:rsidRDefault="007F0EB4" w:rsidP="00706183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00B3C2F0" w14:textId="77777777" w:rsidR="007F0EB4" w:rsidRPr="002F09D2" w:rsidRDefault="007F0EB4" w:rsidP="00706183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0B4A0F03" w14:textId="77777777" w:rsidR="007F0EB4" w:rsidRPr="002F09D2" w:rsidRDefault="007F0EB4" w:rsidP="00706183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Nothing found!</w:t>
            </w:r>
          </w:p>
          <w:p w14:paraId="332EA4CF" w14:textId="77777777" w:rsidR="007F0EB4" w:rsidRPr="002F09D2" w:rsidRDefault="007F0EB4" w:rsidP="00706183">
            <w:pPr>
              <w:spacing w:after="0" w:line="360" w:lineRule="auto"/>
              <w:rPr>
                <w:rFonts w:ascii="Consolas" w:hAnsi="Consolas" w:cstheme="minorHAnsi"/>
              </w:rPr>
            </w:pPr>
            <w:r w:rsidRPr="002F09D2">
              <w:rPr>
                <w:rFonts w:ascii="Consolas" w:hAnsi="Consolas" w:cstheme="minorHAnsi"/>
              </w:rPr>
              <w:t>Coordinates found! Annapurna -&gt; tv5dekdz8x11ddkc</w:t>
            </w:r>
          </w:p>
        </w:tc>
      </w:tr>
      <w:tr w:rsidR="007F0EB4" w14:paraId="2A820011" w14:textId="77777777" w:rsidTr="0070618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3F57477" w14:textId="77777777" w:rsidR="007F0EB4" w:rsidRDefault="007F0EB4" w:rsidP="00706183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1863DE">
              <w:rPr>
                <w:b/>
              </w:rPr>
              <w:t>Comments</w:t>
            </w:r>
          </w:p>
        </w:tc>
      </w:tr>
      <w:tr w:rsidR="007F0EB4" w14:paraId="28B92349" w14:textId="77777777" w:rsidTr="00706183">
        <w:trPr>
          <w:trHeight w:val="1398"/>
        </w:trPr>
        <w:tc>
          <w:tcPr>
            <w:tcW w:w="10313" w:type="dxa"/>
            <w:gridSpan w:val="2"/>
          </w:tcPr>
          <w:p w14:paraId="58494D96" w14:textId="77777777" w:rsidR="007F0EB4" w:rsidRDefault="007F0EB4" w:rsidP="00706183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lastRenderedPageBreak/>
              <w:t xml:space="preserve">The first line is invalid, because the length – </w:t>
            </w:r>
            <w:r w:rsidRPr="0084193A">
              <w:rPr>
                <w:rFonts w:cstheme="minorHAnsi"/>
                <w:b/>
                <w:lang w:val="en-US"/>
              </w:rPr>
              <w:t>7</w:t>
            </w:r>
            <w:r>
              <w:rPr>
                <w:rFonts w:cstheme="minorHAnsi"/>
                <w:lang w:val="en-US"/>
              </w:rPr>
              <w:t xml:space="preserve">, </w:t>
            </w:r>
            <w:r w:rsidRPr="0084193A">
              <w:rPr>
                <w:rFonts w:cstheme="minorHAnsi"/>
                <w:b/>
                <w:lang w:val="en-US"/>
              </w:rPr>
              <w:t>doesn't</w:t>
            </w:r>
            <w:r>
              <w:rPr>
                <w:rFonts w:cstheme="minorHAnsi"/>
                <w:lang w:val="en-US"/>
              </w:rPr>
              <w:t xml:space="preserve"> </w:t>
            </w:r>
            <w:r w:rsidRPr="0084193A">
              <w:rPr>
                <w:rFonts w:cstheme="minorHAnsi"/>
                <w:b/>
                <w:lang w:val="en-US"/>
              </w:rPr>
              <w:t>match</w:t>
            </w:r>
            <w:r>
              <w:rPr>
                <w:rFonts w:cstheme="minorHAnsi"/>
                <w:lang w:val="en-US"/>
              </w:rPr>
              <w:t xml:space="preserve"> the </w:t>
            </w:r>
            <w:r w:rsidRPr="0084193A">
              <w:rPr>
                <w:rFonts w:cstheme="minorHAnsi"/>
                <w:b/>
                <w:lang w:val="en-US"/>
              </w:rPr>
              <w:t>length</w:t>
            </w:r>
            <w:r>
              <w:rPr>
                <w:rFonts w:cstheme="minorHAnsi"/>
                <w:lang w:val="en-US"/>
              </w:rPr>
              <w:t xml:space="preserve"> of the </w:t>
            </w:r>
            <w:r w:rsidRPr="0084193A">
              <w:rPr>
                <w:rFonts w:cstheme="minorHAnsi"/>
                <w:b/>
                <w:lang w:val="en-US"/>
              </w:rPr>
              <w:t>code</w:t>
            </w:r>
            <w:r>
              <w:rPr>
                <w:rFonts w:cstheme="minorHAnsi"/>
                <w:lang w:val="en-US"/>
              </w:rPr>
              <w:t>.</w:t>
            </w:r>
          </w:p>
          <w:p w14:paraId="0F32634A" w14:textId="77777777" w:rsidR="007F0EB4" w:rsidRDefault="007F0EB4" w:rsidP="00706183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The second line is invalid because the </w:t>
            </w:r>
            <w:r w:rsidRPr="0084193A">
              <w:rPr>
                <w:rFonts w:cstheme="minorHAnsi"/>
                <w:b/>
                <w:lang w:val="en-US"/>
              </w:rPr>
              <w:t>length</w:t>
            </w:r>
            <w:r>
              <w:rPr>
                <w:rFonts w:cstheme="minorHAnsi"/>
                <w:lang w:val="en-US"/>
              </w:rPr>
              <w:t xml:space="preserve"> should consist</w:t>
            </w:r>
            <w:r>
              <w:rPr>
                <w:rFonts w:cstheme="minorHAnsi"/>
                <w:b/>
                <w:lang w:val="en-US"/>
              </w:rPr>
              <w:t xml:space="preserve"> only </w:t>
            </w:r>
            <w:r w:rsidRPr="00BF1424">
              <w:rPr>
                <w:rFonts w:cstheme="minorHAnsi"/>
                <w:lang w:val="en-US"/>
              </w:rPr>
              <w:t>of</w:t>
            </w:r>
            <w:r>
              <w:rPr>
                <w:rFonts w:cstheme="minorHAnsi"/>
                <w:b/>
                <w:lang w:val="en-US"/>
              </w:rPr>
              <w:t xml:space="preserve"> numbers</w:t>
            </w:r>
            <w:r>
              <w:rPr>
                <w:rFonts w:cstheme="minorHAnsi"/>
                <w:lang w:val="en-US"/>
              </w:rPr>
              <w:t>.</w:t>
            </w:r>
          </w:p>
          <w:p w14:paraId="1B17C1A9" w14:textId="77777777" w:rsidR="007F0EB4" w:rsidRDefault="007F0EB4" w:rsidP="00706183">
            <w:pPr>
              <w:spacing w:after="0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The third line is invalid because the name contains </w:t>
            </w:r>
            <w:r w:rsidRPr="0084193A">
              <w:rPr>
                <w:rFonts w:cstheme="minorHAnsi"/>
                <w:b/>
                <w:lang w:val="en-US"/>
              </w:rPr>
              <w:t>symbols</w:t>
            </w:r>
            <w:r>
              <w:rPr>
                <w:rFonts w:cstheme="minorHAnsi"/>
                <w:lang w:val="en-US"/>
              </w:rPr>
              <w:t xml:space="preserve"> that are </w:t>
            </w:r>
            <w:r w:rsidRPr="0084193A">
              <w:rPr>
                <w:rFonts w:cstheme="minorHAnsi"/>
                <w:b/>
                <w:lang w:val="en-US"/>
              </w:rPr>
              <w:t>not</w:t>
            </w:r>
            <w:r>
              <w:rPr>
                <w:rFonts w:cstheme="minorHAnsi"/>
                <w:lang w:val="en-US"/>
              </w:rPr>
              <w:t xml:space="preserve"> allowed – </w:t>
            </w:r>
            <w:r w:rsidRPr="007F0EB4">
              <w:rPr>
                <w:rFonts w:cstheme="minorHAnsi"/>
                <w:lang w:val="en-US"/>
              </w:rPr>
              <w:t>"</w:t>
            </w:r>
            <w:r w:rsidRPr="006F747D">
              <w:rPr>
                <w:rFonts w:cstheme="minorHAnsi"/>
                <w:b/>
                <w:lang w:val="en-US"/>
              </w:rPr>
              <w:t>.</w:t>
            </w:r>
            <w:r w:rsidRPr="007F0EB4">
              <w:rPr>
                <w:rFonts w:cstheme="minorHAnsi"/>
                <w:lang w:val="en-US"/>
              </w:rPr>
              <w:t>",</w:t>
            </w:r>
            <w:r w:rsidRPr="006F747D">
              <w:rPr>
                <w:rFonts w:cstheme="minorHAnsi"/>
                <w:b/>
                <w:lang w:val="en-US"/>
              </w:rPr>
              <w:t xml:space="preserve"> </w:t>
            </w:r>
            <w:r w:rsidRPr="007F0EB4">
              <w:rPr>
                <w:rFonts w:cstheme="minorHAnsi"/>
                <w:lang w:val="en-US"/>
              </w:rPr>
              <w:t>"</w:t>
            </w:r>
            <w:r w:rsidRPr="006F747D">
              <w:rPr>
                <w:rFonts w:cstheme="minorHAnsi"/>
                <w:b/>
                <w:lang w:val="en-US"/>
              </w:rPr>
              <w:t>,</w:t>
            </w:r>
            <w:r w:rsidRPr="007F0EB4">
              <w:rPr>
                <w:rFonts w:cstheme="minorHAnsi"/>
                <w:lang w:val="en-US"/>
              </w:rPr>
              <w:t>"</w:t>
            </w:r>
            <w:r w:rsidRPr="006F747D">
              <w:rPr>
                <w:rFonts w:cstheme="minorHAnsi"/>
                <w:b/>
                <w:lang w:val="en-US"/>
              </w:rPr>
              <w:t>.</w:t>
            </w:r>
          </w:p>
          <w:p w14:paraId="796D3793" w14:textId="77777777" w:rsidR="007F0EB4" w:rsidRDefault="007F0EB4" w:rsidP="00706183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The fourth line is invalid because the </w:t>
            </w:r>
            <w:r w:rsidRPr="0084193A">
              <w:rPr>
                <w:rFonts w:cstheme="minorHAnsi"/>
                <w:b/>
                <w:lang w:val="en-US"/>
              </w:rPr>
              <w:t>"="</w:t>
            </w:r>
            <w:r>
              <w:rPr>
                <w:rFonts w:cstheme="minorHAnsi"/>
                <w:lang w:val="en-US"/>
              </w:rPr>
              <w:t xml:space="preserve"> sign </w:t>
            </w:r>
            <w:r w:rsidRPr="0084193A">
              <w:rPr>
                <w:rFonts w:cstheme="minorHAnsi"/>
                <w:lang w:val="en-US"/>
              </w:rPr>
              <w:t>before</w:t>
            </w:r>
            <w:r>
              <w:rPr>
                <w:rFonts w:cstheme="minorHAnsi"/>
                <w:lang w:val="en-US"/>
              </w:rPr>
              <w:t xml:space="preserve"> the length is </w:t>
            </w:r>
            <w:r w:rsidRPr="0084193A">
              <w:rPr>
                <w:rFonts w:cstheme="minorHAnsi"/>
                <w:b/>
                <w:lang w:val="en-US"/>
              </w:rPr>
              <w:t>missing</w:t>
            </w:r>
            <w:r>
              <w:rPr>
                <w:rFonts w:cstheme="minorHAnsi"/>
                <w:lang w:val="en-US"/>
              </w:rPr>
              <w:t>.</w:t>
            </w:r>
          </w:p>
          <w:p w14:paraId="6DF9F1AB" w14:textId="77777777" w:rsidR="007F0EB4" w:rsidRPr="00BC6B98" w:rsidRDefault="007F0EB4" w:rsidP="00706183">
            <w:pPr>
              <w:spacing w:after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he fifth line is valid, so we print the appropriate message.</w:t>
            </w:r>
          </w:p>
        </w:tc>
      </w:tr>
      <w:tr w:rsidR="007F0EB4" w14:paraId="3CC3DC90" w14:textId="77777777" w:rsidTr="00706183">
        <w:trPr>
          <w:trHeight w:val="70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618B6C3A" w14:textId="77777777" w:rsidR="007F0EB4" w:rsidRPr="00176DCB" w:rsidRDefault="007F0EB4" w:rsidP="00706183">
            <w:pPr>
              <w:jc w:val="center"/>
              <w:rPr>
                <w:rFonts w:cstheme="minorHAnsi"/>
                <w:sz w:val="20"/>
                <w:lang w:val="en-US"/>
              </w:rPr>
            </w:pPr>
          </w:p>
        </w:tc>
      </w:tr>
      <w:tr w:rsidR="007F0EB4" w14:paraId="0FA72696" w14:textId="77777777" w:rsidTr="00706183">
        <w:trPr>
          <w:trHeight w:val="1697"/>
        </w:trPr>
        <w:tc>
          <w:tcPr>
            <w:tcW w:w="4813" w:type="dxa"/>
          </w:tcPr>
          <w:p w14:paraId="40F164F1" w14:textId="6D50380F" w:rsidR="007F0EB4" w:rsidRPr="007F0EB4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eastAsia="Calibri" w:hAnsi="Consolas" w:cstheme="minorHAnsi"/>
                <w:noProof/>
              </w:rPr>
              <w:t>([</w:t>
            </w: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Ka</w:t>
            </w:r>
            <w:r w:rsidRPr="007F0EB4">
              <w:rPr>
                <w:rFonts w:ascii="Consolas" w:eastAsia="Calibri" w:hAnsi="Consolas" w:cstheme="minorHAnsi"/>
                <w:noProof/>
              </w:rPr>
              <w:t>?!#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nch</w:t>
            </w:r>
            <w:r w:rsidRPr="007F0EB4">
              <w:rPr>
                <w:rFonts w:ascii="Consolas" w:eastAsia="Calibri" w:hAnsi="Consolas" w:cstheme="minorHAnsi"/>
                <w:noProof/>
              </w:rPr>
              <w:t>@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en</w:t>
            </w:r>
            <w:r w:rsidRPr="007F0EB4">
              <w:rPr>
                <w:rFonts w:ascii="Consolas" w:eastAsia="Calibri" w:hAnsi="Consolas" w:cstheme="minorHAnsi"/>
                <w:noProof/>
              </w:rPr>
              <w:t>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ju</w:t>
            </w:r>
            <w:r w:rsidRPr="007F0EB4">
              <w:rPr>
                <w:rFonts w:ascii="Consolas" w:eastAsia="Calibri" w:hAnsi="Consolas" w:cstheme="minorHAnsi"/>
                <w:noProof/>
              </w:rPr>
              <w:t>##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nga</w:t>
            </w:r>
            <w:r w:rsidRPr="007F0EB4">
              <w:rPr>
                <w:rFonts w:ascii="Consolas" w:eastAsia="Calibri" w:hAnsi="Consolas" w:cstheme="minorHAnsi"/>
                <w:noProof/>
              </w:rPr>
              <w:t>@=3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hfbghvn</w:t>
            </w:r>
            <w:r w:rsidRPr="007F0EB4">
              <w:rPr>
                <w:rFonts w:ascii="Consolas" w:hAnsi="Consolas"/>
              </w:rPr>
              <w:t>",</w:t>
            </w:r>
          </w:p>
          <w:p w14:paraId="07BA4938" w14:textId="7CF79A78" w:rsidR="007F0EB4" w:rsidRPr="007F0EB4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</w:rPr>
              <w:t>=9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Cho</w:t>
            </w:r>
            <w:r w:rsidRPr="007F0EB4">
              <w:rPr>
                <w:rFonts w:ascii="Consolas" w:eastAsia="Calibri" w:hAnsi="Consolas" w:cstheme="minorHAnsi"/>
                <w:noProof/>
              </w:rPr>
              <w:t>?@#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Oyu</w:t>
            </w:r>
            <w:r w:rsidRPr="007F0EB4">
              <w:rPr>
                <w:rFonts w:ascii="Consolas" w:eastAsia="Calibri" w:hAnsi="Consolas" w:cstheme="minorHAnsi"/>
                <w:noProof/>
              </w:rPr>
              <w:t>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hvb</w:t>
            </w:r>
            <w:r w:rsidRPr="007F0EB4">
              <w:rPr>
                <w:rFonts w:ascii="Consolas" w:eastAsia="Calibri" w:hAnsi="Consolas" w:cstheme="minorHAnsi"/>
                <w:noProof/>
              </w:rPr>
              <w:t>7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ydht</w:t>
            </w:r>
            <w:r w:rsidRPr="007F0EB4">
              <w:rPr>
                <w:rFonts w:ascii="Consolas" w:hAnsi="Consolas"/>
              </w:rPr>
              <w:t>",</w:t>
            </w:r>
          </w:p>
          <w:p w14:paraId="1097B0C1" w14:textId="30AA7BCA" w:rsidR="007F0EB4" w:rsidRPr="00017CC3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Nan</w:t>
            </w:r>
            <w:r w:rsidRPr="007F0EB4">
              <w:rPr>
                <w:rFonts w:ascii="Consolas" w:eastAsia="Calibri" w:hAnsi="Consolas" w:cstheme="minorHAnsi"/>
                <w:noProof/>
              </w:rPr>
              <w:t>??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ga</w:t>
            </w:r>
            <w:r w:rsidRPr="007F0EB4">
              <w:rPr>
                <w:rFonts w:ascii="Consolas" w:eastAsia="Calibri" w:hAnsi="Consolas" w:cstheme="minorHAnsi"/>
                <w:noProof/>
              </w:rPr>
              <w:t>#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Par</w:t>
            </w:r>
            <w:r w:rsidRPr="007F0EB4">
              <w:rPr>
                <w:rFonts w:ascii="Consolas" w:eastAsia="Calibri" w:hAnsi="Consolas" w:cstheme="minorHAnsi"/>
                <w:noProof/>
              </w:rPr>
              <w:t>!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ba</w:t>
            </w:r>
            <w:r w:rsidRPr="007F0EB4">
              <w:rPr>
                <w:rFonts w:ascii="Consolas" w:eastAsia="Calibri" w:hAnsi="Consolas" w:cstheme="minorHAnsi"/>
                <w:noProof/>
              </w:rPr>
              <w:t>!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</w:t>
            </w:r>
            <w:r w:rsidRPr="007F0EB4">
              <w:rPr>
                <w:rFonts w:ascii="Consolas" w:eastAsia="Calibri" w:hAnsi="Consolas" w:cstheme="minorHAnsi"/>
                <w:noProof/>
              </w:rPr>
              <w:t>?=16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twm</w:t>
            </w:r>
            <w:r w:rsidRPr="007F0EB4">
              <w:rPr>
                <w:rFonts w:ascii="Consolas" w:eastAsia="Calibri" w:hAnsi="Consolas" w:cstheme="minorHAnsi"/>
                <w:noProof/>
              </w:rPr>
              <w:t>03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q</w:t>
            </w:r>
            <w:r w:rsidRPr="007F0EB4">
              <w:rPr>
                <w:rFonts w:ascii="Consolas" w:eastAsia="Calibri" w:hAnsi="Consolas" w:cstheme="minorHAnsi"/>
                <w:noProof/>
              </w:rPr>
              <w:t>2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rx</w:t>
            </w:r>
            <w:r w:rsidRPr="007F0EB4">
              <w:rPr>
                <w:rFonts w:ascii="Consolas" w:eastAsia="Calibri" w:hAnsi="Consolas" w:cstheme="minorHAnsi"/>
                <w:noProof/>
              </w:rPr>
              <w:t>5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hpmyr</w:t>
            </w:r>
            <w:r w:rsidRPr="007F0EB4">
              <w:rPr>
                <w:rFonts w:ascii="Consolas" w:eastAsia="Calibri" w:hAnsi="Consolas" w:cstheme="minorHAnsi"/>
                <w:noProof/>
              </w:rPr>
              <w:t>6</w:t>
            </w: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hAnsi="Consolas"/>
              </w:rPr>
              <w:t>,</w:t>
            </w:r>
          </w:p>
          <w:p w14:paraId="26649390" w14:textId="5CF18B92" w:rsidR="007F0EB4" w:rsidRPr="00017CC3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Dhau</w:t>
            </w:r>
            <w:r w:rsidRPr="00017CC3">
              <w:rPr>
                <w:rFonts w:ascii="Consolas" w:eastAsia="Calibri" w:hAnsi="Consolas" w:cstheme="minorHAnsi"/>
                <w:noProof/>
              </w:rPr>
              <w:t>??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la</w:t>
            </w:r>
            <w:r w:rsidRPr="00017CC3">
              <w:rPr>
                <w:rFonts w:ascii="Consolas" w:eastAsia="Calibri" w:hAnsi="Consolas" w:cstheme="minorHAnsi"/>
                <w:noProof/>
              </w:rPr>
              <w:t>#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gi</w:t>
            </w:r>
            <w:r w:rsidRPr="00017CC3">
              <w:rPr>
                <w:rFonts w:ascii="Consolas" w:eastAsia="Calibri" w:hAnsi="Consolas" w:cstheme="minorHAnsi"/>
                <w:noProof/>
              </w:rPr>
              <w:t>@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ri</w:t>
            </w:r>
            <w:r w:rsidRPr="00017CC3">
              <w:rPr>
                <w:rFonts w:ascii="Consolas" w:eastAsia="Calibri" w:hAnsi="Consolas" w:cstheme="minorHAnsi"/>
                <w:noProof/>
              </w:rPr>
              <w:t>?!#=3&lt;&lt;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bvnfhrtiuy</w:t>
            </w:r>
            <w:r w:rsidRPr="007F0EB4">
              <w:rPr>
                <w:rFonts w:ascii="Consolas" w:hAnsi="Consolas"/>
              </w:rPr>
              <w:t>"</w:t>
            </w:r>
            <w:r w:rsidRPr="00017CC3">
              <w:rPr>
                <w:rFonts w:ascii="Consolas" w:hAnsi="Consolas"/>
              </w:rPr>
              <w:t>,</w:t>
            </w:r>
          </w:p>
          <w:p w14:paraId="7B7DBEAB" w14:textId="48F0594A" w:rsidR="007F0EB4" w:rsidRPr="007F0EB4" w:rsidRDefault="007F0EB4" w:rsidP="00706183">
            <w:pPr>
              <w:spacing w:after="0"/>
              <w:rPr>
                <w:rFonts w:ascii="Consolas" w:hAnsi="Consolas" w:cstheme="minorHAnsi"/>
                <w:sz w:val="24"/>
                <w:szCs w:val="24"/>
                <w:lang w:val="en-US"/>
              </w:rPr>
            </w:pP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eastAsia="Calibri" w:hAnsi="Consolas" w:cstheme="minorHAnsi"/>
                <w:noProof/>
                <w:lang w:val="en-GB"/>
              </w:rPr>
              <w:t>Last note</w:t>
            </w:r>
            <w:r w:rsidRPr="007F0EB4">
              <w:rPr>
                <w:rFonts w:ascii="Consolas" w:hAnsi="Consolas"/>
              </w:rPr>
              <w:t>"</w:t>
            </w:r>
            <w:r w:rsidRPr="007F0EB4">
              <w:rPr>
                <w:rFonts w:ascii="Consolas" w:hAnsi="Consolas"/>
                <w:lang w:val="en-US"/>
              </w:rPr>
              <w:t>])</w:t>
            </w:r>
          </w:p>
        </w:tc>
        <w:tc>
          <w:tcPr>
            <w:tcW w:w="5500" w:type="dxa"/>
          </w:tcPr>
          <w:p w14:paraId="2208B1A4" w14:textId="77777777" w:rsidR="007F0EB4" w:rsidRPr="002F09D2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Nothing found!</w:t>
            </w:r>
          </w:p>
          <w:p w14:paraId="42939C72" w14:textId="77777777" w:rsidR="007F0EB4" w:rsidRPr="002F09D2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Nothing found!</w:t>
            </w:r>
          </w:p>
          <w:p w14:paraId="33E5A046" w14:textId="77777777" w:rsidR="007F0EB4" w:rsidRPr="002F09D2" w:rsidRDefault="007F0EB4" w:rsidP="00706183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Coordinates found! NangaParbat -&gt; twm03q2rx5hpmyr6</w:t>
            </w:r>
          </w:p>
          <w:p w14:paraId="0B4275A0" w14:textId="77777777" w:rsidR="007F0EB4" w:rsidRPr="002F09D2" w:rsidRDefault="007F0EB4" w:rsidP="00706183">
            <w:pPr>
              <w:spacing w:after="0"/>
              <w:rPr>
                <w:rFonts w:ascii="Consolas" w:hAnsi="Consolas" w:cstheme="minorHAnsi"/>
                <w:sz w:val="24"/>
                <w:szCs w:val="24"/>
              </w:rPr>
            </w:pPr>
            <w:r w:rsidRPr="002F09D2">
              <w:rPr>
                <w:rFonts w:ascii="Consolas" w:eastAsia="Calibri" w:hAnsi="Consolas" w:cstheme="minorHAnsi"/>
                <w:noProof/>
              </w:rPr>
              <w:t>Nothing found!</w:t>
            </w:r>
          </w:p>
        </w:tc>
      </w:tr>
    </w:tbl>
    <w:p w14:paraId="5EE13A67" w14:textId="77777777" w:rsidR="007F0EB4" w:rsidRPr="007F0EB4" w:rsidRDefault="007F0EB4" w:rsidP="00675063">
      <w:pPr>
        <w:jc w:val="both"/>
        <w:rPr>
          <w:lang w:val="en-US"/>
        </w:rPr>
      </w:pPr>
    </w:p>
    <w:sectPr w:rsidR="007F0EB4" w:rsidRPr="007F0EB4" w:rsidSect="0067506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6141C" w14:textId="77777777" w:rsidR="007A2DA1" w:rsidRDefault="007A2DA1" w:rsidP="00AA4CDF">
      <w:pPr>
        <w:spacing w:after="0" w:line="240" w:lineRule="auto"/>
      </w:pPr>
      <w:r>
        <w:separator/>
      </w:r>
    </w:p>
  </w:endnote>
  <w:endnote w:type="continuationSeparator" w:id="0">
    <w:p w14:paraId="5C05ACEE" w14:textId="77777777" w:rsidR="007A2DA1" w:rsidRDefault="007A2DA1" w:rsidP="00AA4C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152B6A" w14:textId="77777777" w:rsidR="002F09D2" w:rsidRDefault="002F09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4058C" w14:textId="4D672D53" w:rsidR="002F09D2" w:rsidRDefault="002F09D2" w:rsidP="002F09D2">
    <w:pPr>
      <w:pStyle w:val="Footer"/>
    </w:pPr>
  </w:p>
  <w:p w14:paraId="21259511" w14:textId="3A1B4DDB" w:rsidR="002F09D2" w:rsidRPr="00774B07" w:rsidRDefault="002F09D2" w:rsidP="002F09D2">
    <w:pPr>
      <w:pStyle w:val="Footer"/>
    </w:pP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7CE1CA90" wp14:editId="51A80415">
          <wp:simplePos x="0" y="0"/>
          <wp:positionH relativeFrom="column">
            <wp:posOffset>-10795</wp:posOffset>
          </wp:positionH>
          <wp:positionV relativeFrom="paragraph">
            <wp:posOffset>15113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5A5700" wp14:editId="3E5D1DB0">
              <wp:simplePos x="0" y="0"/>
              <wp:positionH relativeFrom="column">
                <wp:posOffset>-1270</wp:posOffset>
              </wp:positionH>
              <wp:positionV relativeFrom="paragraph">
                <wp:posOffset>857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B6AF5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6.75pt" to="520.7pt,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FB8C314" wp14:editId="4486AC91">
              <wp:simplePos x="0" y="0"/>
              <wp:positionH relativeFrom="column">
                <wp:posOffset>1383665</wp:posOffset>
              </wp:positionH>
              <wp:positionV relativeFrom="paragraph">
                <wp:posOffset>14605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54B7A12" w14:textId="77777777" w:rsidR="002F09D2" w:rsidRPr="002C539D" w:rsidRDefault="002F09D2" w:rsidP="002F09D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B96CD85" w14:textId="77777777" w:rsidR="002F09D2" w:rsidRPr="00596AA5" w:rsidRDefault="002F09D2" w:rsidP="002F09D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573E02" wp14:editId="54F2B2A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DBBDDDE" wp14:editId="2B3B98D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8644302" wp14:editId="296B6CB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9363273" wp14:editId="4F3A1F5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3D079D0" wp14:editId="6FDDDF0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DC2E24C" wp14:editId="287038B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43D1D78" wp14:editId="67A085F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44155CA" wp14:editId="2984EB2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B3EA0B8" wp14:editId="5CA8935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B8C314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8.95pt;margin-top:11.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" filled="f" stroked="f">
              <v:textbox inset=".5mm,1.2mm,.5mm,.5mm">
                <w:txbxContent>
                  <w:p w14:paraId="354B7A12" w14:textId="77777777" w:rsidR="002F09D2" w:rsidRPr="002C539D" w:rsidRDefault="002F09D2" w:rsidP="002F09D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B96CD85" w14:textId="77777777" w:rsidR="002F09D2" w:rsidRPr="00596AA5" w:rsidRDefault="002F09D2" w:rsidP="002F09D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573E02" wp14:editId="54F2B2A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DBBDDDE" wp14:editId="2B3B98D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8644302" wp14:editId="296B6CB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9363273" wp14:editId="4F3A1F5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3D079D0" wp14:editId="6FDDDF0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DC2E24C" wp14:editId="287038B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43D1D78" wp14:editId="67A085F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44155CA" wp14:editId="2984EB2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B3EA0B8" wp14:editId="5CA8935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077549A3" w14:textId="654F020E" w:rsidR="00AA4CDF" w:rsidRDefault="002F09D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6EA4DE" wp14:editId="1F3FA2FA">
              <wp:simplePos x="0" y="0"/>
              <wp:positionH relativeFrom="column">
                <wp:posOffset>5647055</wp:posOffset>
              </wp:positionH>
              <wp:positionV relativeFrom="paragraph">
                <wp:posOffset>22987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A29BBBC" w14:textId="04723E79" w:rsidR="002F09D2" w:rsidRPr="00596AA5" w:rsidRDefault="002F09D2" w:rsidP="002F09D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7CC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7CC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6EA4DE" id="Text Box 4" o:spid="_x0000_s1027" type="#_x0000_t202" style="position:absolute;margin-left:444.65pt;margin-top:18.1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" filled="f" stroked="f" strokeweight=".5pt">
              <v:textbox inset="0,0,0,0">
                <w:txbxContent>
                  <w:p w14:paraId="4A29BBBC" w14:textId="04723E79" w:rsidR="002F09D2" w:rsidRPr="00596AA5" w:rsidRDefault="002F09D2" w:rsidP="002F09D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7CC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</w:t>
                    </w:r>
                    <w:r w:rsidRPr="00596AA5">
                      <w:rPr>
                        <w:sz w:val="18"/>
                        <w:szCs w:val="18"/>
                      </w:rPr>
                      <w:t xml:space="preserve">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7CC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9D47269" wp14:editId="329D9AAE">
              <wp:simplePos x="0" y="0"/>
              <wp:positionH relativeFrom="column">
                <wp:posOffset>139509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C1B2E" w14:textId="77777777" w:rsidR="002F09D2" w:rsidRPr="002C539D" w:rsidRDefault="002F09D2" w:rsidP="002F09D2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Follow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D47269" id="Text Box 6" o:spid="_x0000_s1028" type="#_x0000_t202" style="position:absolute;margin-left:109.85pt;margin-top:21.4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" filled="f" stroked="f" strokeweight=".5pt">
              <v:textbox inset=".5mm,0,0,0">
                <w:txbxContent>
                  <w:p w14:paraId="341C1B2E" w14:textId="77777777" w:rsidR="002F09D2" w:rsidRPr="002C539D" w:rsidRDefault="002F09D2" w:rsidP="002F09D2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Follow </w:t>
                    </w:r>
                    <w:r w:rsidRPr="002C539D">
                      <w:rPr>
                        <w:sz w:val="17"/>
                        <w:szCs w:val="17"/>
                      </w:rPr>
                      <w:t>us: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33E3C9" w14:textId="77777777" w:rsidR="002F09D2" w:rsidRDefault="002F0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CD22FF" w14:textId="77777777" w:rsidR="007A2DA1" w:rsidRDefault="007A2DA1" w:rsidP="00AA4CDF">
      <w:pPr>
        <w:spacing w:after="0" w:line="240" w:lineRule="auto"/>
      </w:pPr>
      <w:r>
        <w:separator/>
      </w:r>
    </w:p>
  </w:footnote>
  <w:footnote w:type="continuationSeparator" w:id="0">
    <w:p w14:paraId="6871F946" w14:textId="77777777" w:rsidR="007A2DA1" w:rsidRDefault="007A2DA1" w:rsidP="00AA4C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5D8D25" w14:textId="77777777" w:rsidR="002F09D2" w:rsidRDefault="002F09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364971" w14:textId="77777777" w:rsidR="002F09D2" w:rsidRDefault="002F09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150DE" w14:textId="77777777" w:rsidR="002F09D2" w:rsidRDefault="002F09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E7825"/>
    <w:multiLevelType w:val="hybridMultilevel"/>
    <w:tmpl w:val="E0F21EF6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8006975"/>
    <w:multiLevelType w:val="hybridMultilevel"/>
    <w:tmpl w:val="0F3493D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1D802B80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5FF80275"/>
    <w:multiLevelType w:val="hybridMultilevel"/>
    <w:tmpl w:val="0228F0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xsDQ2NzYxNDc3tjBS0lEKTi0uzszPAykwqgUATHN9/iwAAAA="/>
  </w:docVars>
  <w:rsids>
    <w:rsidRoot w:val="00220293"/>
    <w:rsid w:val="00011C2A"/>
    <w:rsid w:val="00017CC3"/>
    <w:rsid w:val="00055A2C"/>
    <w:rsid w:val="0006618A"/>
    <w:rsid w:val="000C2F9F"/>
    <w:rsid w:val="00195FAD"/>
    <w:rsid w:val="001A447B"/>
    <w:rsid w:val="001C4D7A"/>
    <w:rsid w:val="001D1DBC"/>
    <w:rsid w:val="00220293"/>
    <w:rsid w:val="002756FA"/>
    <w:rsid w:val="002859F2"/>
    <w:rsid w:val="002F09D2"/>
    <w:rsid w:val="00367D1C"/>
    <w:rsid w:val="003A7179"/>
    <w:rsid w:val="003C0C37"/>
    <w:rsid w:val="004136B1"/>
    <w:rsid w:val="00461356"/>
    <w:rsid w:val="004642B3"/>
    <w:rsid w:val="004652A2"/>
    <w:rsid w:val="004D6BB7"/>
    <w:rsid w:val="00512813"/>
    <w:rsid w:val="005160D4"/>
    <w:rsid w:val="00571E71"/>
    <w:rsid w:val="00592A54"/>
    <w:rsid w:val="005C57F9"/>
    <w:rsid w:val="005E03D9"/>
    <w:rsid w:val="00675063"/>
    <w:rsid w:val="00694B0E"/>
    <w:rsid w:val="006B3BCC"/>
    <w:rsid w:val="006D28E5"/>
    <w:rsid w:val="006F747D"/>
    <w:rsid w:val="007365EB"/>
    <w:rsid w:val="007515F2"/>
    <w:rsid w:val="00756655"/>
    <w:rsid w:val="00767E19"/>
    <w:rsid w:val="00785B87"/>
    <w:rsid w:val="00795761"/>
    <w:rsid w:val="007A2DA1"/>
    <w:rsid w:val="007A6741"/>
    <w:rsid w:val="007D5B3B"/>
    <w:rsid w:val="007F0EB4"/>
    <w:rsid w:val="00815D6E"/>
    <w:rsid w:val="0084193A"/>
    <w:rsid w:val="00843256"/>
    <w:rsid w:val="0093187F"/>
    <w:rsid w:val="00934DFC"/>
    <w:rsid w:val="009F0A52"/>
    <w:rsid w:val="00A42F54"/>
    <w:rsid w:val="00A45F09"/>
    <w:rsid w:val="00AA4CDF"/>
    <w:rsid w:val="00B236B7"/>
    <w:rsid w:val="00B550C5"/>
    <w:rsid w:val="00BC1E5F"/>
    <w:rsid w:val="00BC6B98"/>
    <w:rsid w:val="00BE50C1"/>
    <w:rsid w:val="00BF1424"/>
    <w:rsid w:val="00BF6743"/>
    <w:rsid w:val="00C00ED9"/>
    <w:rsid w:val="00C34EF6"/>
    <w:rsid w:val="00C57A5E"/>
    <w:rsid w:val="00CC7C12"/>
    <w:rsid w:val="00CE0E1B"/>
    <w:rsid w:val="00D22935"/>
    <w:rsid w:val="00D561EA"/>
    <w:rsid w:val="00DA16D9"/>
    <w:rsid w:val="00DF17F1"/>
    <w:rsid w:val="00E21AE4"/>
    <w:rsid w:val="00E620D5"/>
    <w:rsid w:val="00E808D1"/>
    <w:rsid w:val="00F10961"/>
    <w:rsid w:val="00FB140A"/>
    <w:rsid w:val="00FC20A1"/>
    <w:rsid w:val="00FE3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035BCF"/>
  <w15:chartTrackingRefBased/>
  <w15:docId w15:val="{AB220245-DC14-466B-93B3-332B8BB1C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B236B7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4EF6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34EF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236B7"/>
    <w:rPr>
      <w:rFonts w:eastAsiaTheme="majorEastAsia" w:cstheme="majorBidi"/>
      <w:b/>
      <w:bCs/>
      <w:color w:val="7C380A"/>
      <w:sz w:val="36"/>
      <w:szCs w:val="36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B236B7"/>
    <w:pPr>
      <w:spacing w:before="80" w:after="120" w:line="276" w:lineRule="auto"/>
      <w:ind w:left="720"/>
      <w:contextualSpacing/>
    </w:pPr>
    <w:rPr>
      <w:lang w:val="en-US"/>
    </w:rPr>
  </w:style>
  <w:style w:type="paragraph" w:customStyle="1" w:styleId="Code">
    <w:name w:val="Code"/>
    <w:basedOn w:val="Normal"/>
    <w:link w:val="CodeChar"/>
    <w:qFormat/>
    <w:rsid w:val="00B236B7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customStyle="1" w:styleId="CodeChar">
    <w:name w:val="Code Char"/>
    <w:basedOn w:val="DefaultParagraphFont"/>
    <w:link w:val="Code"/>
    <w:rsid w:val="00B236B7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B236B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236B7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AA4C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4CDF"/>
  </w:style>
  <w:style w:type="paragraph" w:styleId="Footer">
    <w:name w:val="footer"/>
    <w:basedOn w:val="Normal"/>
    <w:link w:val="FooterChar"/>
    <w:uiPriority w:val="99"/>
    <w:unhideWhenUsed/>
    <w:rsid w:val="00AA4CD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4CDF"/>
  </w:style>
  <w:style w:type="character" w:customStyle="1" w:styleId="normaltextrun">
    <w:name w:val="normaltextrun"/>
    <w:basedOn w:val="DefaultParagraphFont"/>
    <w:rsid w:val="00017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40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vetanova.petrova mcvetanova.petrova</dc:creator>
  <cp:keywords/>
  <dc:description/>
  <cp:lastModifiedBy>Yoana</cp:lastModifiedBy>
  <cp:revision>3</cp:revision>
  <dcterms:created xsi:type="dcterms:W3CDTF">2022-02-16T13:25:00Z</dcterms:created>
  <dcterms:modified xsi:type="dcterms:W3CDTF">2022-03-24T10:08:00Z</dcterms:modified>
</cp:coreProperties>
</file>